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ิองทดสอบแบ่งพิมพ์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รณี นึกว่าปิดแล้วเปิดใหม่มันมาคนเดียวมีคนคุยอันวาสนาโพธิวงษ์ครูบdsbfdอมค่ะในวิชาภาษาไทยชั้นประถมศึกษาปีที่ 5 นี้ สำหรับปีการศึกษานี้ ปิดศึกษา 2564นักเรียนชั้นประถมศึกษาปีที่ 5ของครูนิ จะได้พบกับครูโยและครูบอมนะครับในการสอนวิชาภาษาไทยนักเรียนครับเจอกันครั้งแรกนักเรียนสบายดีหรือไม่ครับครัวสบายดีไหมครับสวัสดีค่ะนักเรียนปลายทางที่น่ารักๆทุกคนนนี้เราเรียนเกี่ยวกับเรื่องอะไรครับนักเรียนเกี่ยวกับเรื่องการอ่านออกเสียงบทร้อยแก้วนั่นเอง วันอื่นที่คุณครูจะพานักเรียนเข้าสู่เนื้อหาในบทเรียนนั้นbfdbfdbbdfครูอยากจะให้นักเรียนนะครับและสังเกตแล้วก็ตัวอย่าง การอ่านออกเสียงบทร้อยแก้ว บันทึกการอ่านเราก็จะรู้จักการอ่านบทร้อยแก้วแล้วก็การอ่านบทร้อยกรองในวันนี้เราจะมาสังเกตเกี่ยวกับการอ่านบทร้อยแก้วคือคุณครูมีตัวอย่างการอ่านออกเสียงบทร้อยแก้วของนักเรียน2 คนนะครับ ให้ฟังเปรียบเทียบรายการดังนั้นให้นักเรียนฟังว่าการอ่านออกเสียงบทร้อยแก้วของนักเรียนคนที่ 1Fantastic beasts 2 นั้น มีความเหมือนหรือแตกต่างกันอย่างไรนักเรียนไปทางพร้อมหรือยังครับ โปรแกรมพร้อมหรือยังครับขึ้นอยู่กับ นานนำไปใช้งาน กับลักษณะชิ้นงาน กับลักษณะชิ้นงาน การอ่านออกเสียงบทร้อยแก้วของนักเรียนคนที่ การอ่านออกเสียงบทร้อยแก้วของนักเรียนคนที่ 1 เตรียมตัวฟังการอ่านออกเสียงบทร้อยแก้วนักเรียนคนที่ 2 แล้วนักเรียนสังเกตเปรียบเทียบ วิธีการอ่าน เปรียบเทียบเสียง เทียบว่ามีความถูกต้องกันอย่างไรนะครับนักเรียนนที่ 2 นะครับ ทองใบ เป็นทองคำที่นำมาตีแผ่เป็นแผ่นบาง ขนาดความหนาขึ้นอยู่กับการนำไปใช้งานมาตัดเป็นชิ้นเล็กๆ ประพันธ์หรือม้วน ขึ้นอยู่กับลักษณะชิ้นงาน บอมครับหลักการอ่านออกเสียงบทร้อยแก้วของนักเรียนคนที่ 1 และคนที่ 2 ไปแล้ว ครูบอมมองเห็นความแตกต่างอย่างไรบ้างครับ ครูคิดว่านักเรียนคนที่ 2 นะคะอ่านได้ชัดเจนกว่านะคะเพราะว่ามีการแบ่งคำแบ่งวรรคตอนที่ค่อนข้างชัดเจนนะคะอ่านออกเสียงถูกต้องไม่ติดขัดนะคะ นักเรียนคนหนึ่งมีการอ่านถาดเล็กน้อยนะคะนอกจากนี้การอ่านออกเสียงบทร้อยแก้วของนักเรียนคนที่ 2นี่อ่านได้ค่อนข้างชัดออกเสียงอักขระถูกต้องcนะคะเงินออกเสียงรเรือลลิงและคำควบกล้ำไม่ชัดเจนค่ะนักเรียนครับนักเรียนไปทานที่น่ารักของครูนักเรียนฟังการอ่านออกเสียงบทร้อยแก้วเมื่อสักครู่นี่ นักเรียนคิดเห็นเหมือนคูปองหรือไม่ครับนักเรียนที่นั่งใกล้กันนะครับสามารถจับคู่กันแลกเปลี่ยนเรียนรู้พัฒนาแสดงความคิดเห็นเกี่ยวกับการอ่านออกเสียงของนักเรียนคนหนึ่งและคนที่สองได้ไหมครับนักเรียนสามารถแสดงความคิดเห็นร่วมกันได้คุณครูปลายทางก็สามารถถามคำถามนักเรียนได้ด้วยนะครับต่อไปนะครับ คุณครูก็จะให้นักเรียนดูเกี่ยวกับจุดประสงค์การเรียนรู้นักเรียนครับการอ่านออกเสียงบทร้อยแก้วนั้นมีความสำคัญมากเพราะว่าเป็นพื้นฐานเลยนะครับพื้นฐานของการอ่านออกเสียง ประเภทอื่นๆเช่นกันอ่านข่าวการอ่านหนังสือพิมพ์และนักเรียนควรจะศึกษาและปฏิบัติให้ได้ตามจุดประสงค์ดังนี้ครับข้อ 1 ก็คือ บอกหลักการอ่านออกเสียงบทร้อยแก้วได้นักเรียนครับเราเรียนเกี่ยวกับเรื่องการอ่านออกเสียงบทร้อยแก้วสิ่งแรกที่นักเรียนควรทำได้ก็คือบอกหลักการอ่านว่ามีการอ่านอย่างไรวิธีการอย่างไรต้องออกเสียงอย่างไรนี่คือหลักการอ่านข้อที่ 2 นักเรียนต้องสามารถอ่านออกเสียงบทร้อยแก้วได้ในชั่วโมงนี้ โอนแล้วครูบอมก็ได้กำหนด บทร้อยแก้วมา 1 เ รื่องเป็นเรื่องอะไรนั้นรอติดตามนะครับนักเรียนครับพี่บอกหลักการได้แล้ว หลังจากที่นักเรียนสามารถอ่านได้แล้วเนี่ยสิ่งสำคัญเลยอยู่ตรงข้อที่ 3 นั่นก็คือมารยาทในการอ่านนั้นเองระยะในการอ่านเป็นอย่างไรนั้นเดี๋ยวจะได้อธิบายในการไปนะครับนักเรียนพอแล้ว หลังตกลงพร้อมที่จะเรียนด้วยกันเลยก็มานะครับนักเรียนครับ นักเรียนตอบคำถามครูซิดูคำถามของครูและลองอ่านในใจดู 1 ครั้ง ถ้าดีนี่นักเรียนจะปฏิบัติอย่างไรนักเรียนจะมีวิcsacascasธีการอย่างไรที่จะอ่านออกเสียงบทร้อยแก้วได้ดีครูบังคับ กลับบ้านแล้วเนี่ย ครูบาคิดว่า หลักการอ่านออกเสียงบทร้อยแก้วที่ดีถ้าเราจะต้องการที่จะให้เราอ่านออกเสียงได้ถูกต้องชัดเจนควรจะปฏิบัติอย่างไรบ้างนะครับคุณต้องฝึกอ่านไวๆนะให้เกิดความชำนาญ ว่าถ้าเราอ่านขับรถเราคล่องแล้วเ</w:t>
      </w:r>
    </w:p>
    <w:p>
      <w:pPr>
        <w:pStyle w:val="BodyText"/>
      </w:pPr>
      <w:r>
        <w:t xml:space="preserve">[เสียงปรบมือ]ราจะสามารถอ่านได้ถูกต้องจะเป็นเรื่องวิธีนะคะหรือคำควบกล้ำตรงๆรเรือลลิงนะคะครับไม่ต้องไปถามครู one-2-callคิดว่าทำอย่างไรที่เราจะอ่านบทร้อยแก้วได้อีกมากๆขึ้นนักเรียนก็จะต้องมีการฝึกฝนนะครับฝึกอ่านออกเสียงคำควบกล้ำและคำที่มีรอเรือแล้วก็รายละเอียดที่คุณครูบอกเลยนะครับนักเรียนรามาดูหลักการของคุณนะครับ ข้อแรก อ่านออกเสียงให้ถูกต้องชัดเจ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ิองทดสอบแบ่งพิมพ์ 3</dc:title>
  <dc:creator/>
  <cp:keywords/>
  <dcterms:created xsi:type="dcterms:W3CDTF">2021-11-26T05:23:40Z</dcterms:created>
  <dcterms:modified xsi:type="dcterms:W3CDTF">2021-11-26T05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6 พฤษจิกายน 2564 เวลา 10.01 น.</vt:lpwstr>
  </property>
  <property fmtid="{D5CDD505-2E9C-101B-9397-08002B2CF9AE}" pid="3" name="subtitle">
    <vt:lpwstr/>
  </property>
</Properties>
</file>